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87B7B" w14:textId="77777777" w:rsidR="00965ED6" w:rsidRPr="007341AB" w:rsidRDefault="000F2F9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7341AB">
        <w:rPr>
          <w:rFonts w:ascii="Arial" w:hAnsi="Arial" w:cs="Arial"/>
          <w:b/>
          <w:color w:val="365F91"/>
          <w:szCs w:val="24"/>
        </w:rPr>
        <w:t>OBRAZAC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965ED6" w:rsidRPr="007341AB" w14:paraId="7BD19D36" w14:textId="77777777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14:paraId="3185F9EC" w14:textId="77777777" w:rsidR="00965ED6" w:rsidRPr="007341AB" w:rsidRDefault="000F2F9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7341AB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IZVJEŠTAJ O ANALIZI UTICAJA PROPISA ZA LOKALNE SAMOUPRAVE</w:t>
            </w:r>
          </w:p>
        </w:tc>
      </w:tr>
      <w:tr w:rsidR="00965ED6" w:rsidRPr="009E0CF3" w14:paraId="564B4AF4" w14:textId="77777777" w:rsidTr="001C396C">
        <w:tc>
          <w:tcPr>
            <w:tcW w:w="3978" w:type="dxa"/>
            <w:shd w:val="clear" w:color="auto" w:fill="D2EAF1"/>
          </w:tcPr>
          <w:p w14:paraId="33890F96" w14:textId="77777777" w:rsidR="00965ED6" w:rsidRPr="009E0CF3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AGAČ PROPISA</w:t>
            </w:r>
          </w:p>
        </w:tc>
        <w:tc>
          <w:tcPr>
            <w:tcW w:w="5598" w:type="dxa"/>
            <w:shd w:val="clear" w:color="auto" w:fill="D2EAF1"/>
          </w:tcPr>
          <w:p w14:paraId="2C27C7C8" w14:textId="77777777" w:rsidR="0064545D" w:rsidRPr="009E0CF3" w:rsidRDefault="0064545D" w:rsidP="0064545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color w:val="365F91"/>
                <w:szCs w:val="24"/>
              </w:rPr>
              <w:t xml:space="preserve">Predsjednik  </w:t>
            </w:r>
            <w:proofErr w:type="spellStart"/>
            <w:r w:rsidRPr="009E0CF3">
              <w:rPr>
                <w:rFonts w:ascii="Arial" w:hAnsi="Arial" w:cs="Arial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color w:val="365F91"/>
                <w:szCs w:val="24"/>
              </w:rPr>
              <w:t>Nikšić</w:t>
            </w:r>
            <w:proofErr w:type="spellEnd"/>
          </w:p>
          <w:p w14:paraId="0D2818C7" w14:textId="77777777" w:rsidR="00965ED6" w:rsidRPr="009E0CF3" w:rsidRDefault="00965ED6" w:rsidP="0064545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Cs w:val="24"/>
              </w:rPr>
            </w:pPr>
          </w:p>
        </w:tc>
      </w:tr>
      <w:tr w:rsidR="00965ED6" w:rsidRPr="009E0CF3" w14:paraId="7B501078" w14:textId="77777777" w:rsidTr="001C396C">
        <w:tc>
          <w:tcPr>
            <w:tcW w:w="3978" w:type="dxa"/>
          </w:tcPr>
          <w:p w14:paraId="2187697B" w14:textId="77777777" w:rsidR="00965ED6" w:rsidRPr="009E0CF3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IV PROPISA</w:t>
            </w:r>
          </w:p>
        </w:tc>
        <w:tc>
          <w:tcPr>
            <w:tcW w:w="5598" w:type="dxa"/>
          </w:tcPr>
          <w:p w14:paraId="62E64A4E" w14:textId="77777777" w:rsidR="009E0CF3" w:rsidRDefault="009E0CF3" w:rsidP="001F344E">
            <w:pPr>
              <w:rPr>
                <w:rFonts w:ascii="Arial" w:hAnsi="Arial" w:cs="Arial"/>
                <w:bCs w:val="0"/>
                <w:szCs w:val="24"/>
              </w:rPr>
            </w:pPr>
          </w:p>
          <w:p w14:paraId="37BD7C23" w14:textId="77777777" w:rsidR="00965ED6" w:rsidRPr="009E0CF3" w:rsidRDefault="007341AB" w:rsidP="001F344E">
            <w:pPr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tpisu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potraživanj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”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</w:tc>
      </w:tr>
      <w:tr w:rsidR="00965ED6" w:rsidRPr="009E0CF3" w14:paraId="671C97A4" w14:textId="77777777" w:rsidTr="001C396C">
        <w:tc>
          <w:tcPr>
            <w:tcW w:w="9576" w:type="dxa"/>
            <w:gridSpan w:val="2"/>
            <w:shd w:val="clear" w:color="auto" w:fill="D2EAF1"/>
          </w:tcPr>
          <w:p w14:paraId="4994CFEB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efinisanjeproblema</w:t>
            </w:r>
            <w:proofErr w:type="spellEnd"/>
          </w:p>
          <w:p w14:paraId="6CF93BD1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ht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)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državn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ivo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3078ABC6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ve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konsk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tešk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rug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snov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14:paraId="2062A5AC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vrđu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opstv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dležno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nes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povjeren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ov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037A69B1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iješ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0A35533E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problem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menz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eb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</w:t>
            </w:r>
          </w:p>
          <w:p w14:paraId="3AC71DE2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zro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03D22EF6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31604E43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bjek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šte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či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o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jer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56A73156" w14:textId="77777777" w:rsidR="00965ED6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 problem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oluira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ez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mj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“status quo”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?</w:t>
            </w:r>
          </w:p>
        </w:tc>
      </w:tr>
      <w:tr w:rsidR="00965ED6" w:rsidRPr="009E0CF3" w14:paraId="63763473" w14:textId="77777777" w:rsidTr="001C396C">
        <w:tc>
          <w:tcPr>
            <w:tcW w:w="9576" w:type="dxa"/>
            <w:gridSpan w:val="2"/>
          </w:tcPr>
          <w:p w14:paraId="4EF261E4" w14:textId="77777777" w:rsidR="009E0CF3" w:rsidRDefault="009E0CF3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14:paraId="43A25692" w14:textId="77777777" w:rsidR="00965ED6" w:rsidRPr="009E0CF3" w:rsidRDefault="007341AB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Ne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a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edic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htje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)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vo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45E00AB6" w14:textId="77777777" w:rsidR="007341AB" w:rsidRPr="009E0CF3" w:rsidRDefault="007341AB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av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sno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onoše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adrž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4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2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jelatnost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“Sl. </w:t>
            </w:r>
            <w:r w:rsidR="00FE2EEF" w:rsidRPr="009E0CF3">
              <w:rPr>
                <w:rFonts w:ascii="Arial" w:hAnsi="Arial" w:cs="Arial"/>
                <w:bCs w:val="0"/>
                <w:color w:val="365F91"/>
                <w:szCs w:val="24"/>
              </w:rPr>
              <w:t>l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ist CG” br. 55/16, 74/16, 2/18,66/19, 140/22, 84/24)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38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amouprav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“Sl. </w:t>
            </w:r>
            <w:r w:rsidR="00FE2EEF" w:rsidRPr="009E0CF3">
              <w:rPr>
                <w:rFonts w:ascii="Arial" w:hAnsi="Arial" w:cs="Arial"/>
                <w:bCs w:val="0"/>
                <w:color w:val="365F91"/>
                <w:szCs w:val="24"/>
              </w:rPr>
              <w:t>l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ist CG” br. 2/18, 34/19, 38/20, 50/22, 84/22, 81/25 i 98/25)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</w:t>
            </w:r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>ov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35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ač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2</w:t>
            </w:r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38 </w:t>
            </w:r>
            <w:proofErr w:type="spellStart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tu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Sl. list CG“ –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sk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r. 31/18, 21/23, 42/25 i 62/25)</w:t>
            </w:r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3F07C2A2" w14:textId="77777777" w:rsidR="00295293" w:rsidRPr="009E0CF3" w:rsidRDefault="009E0CF3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tvrđu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povjereni</w:t>
            </w:r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i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e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samouprave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27C28483" w14:textId="77777777" w:rsidR="00295293" w:rsidRPr="009E0CF3" w:rsidRDefault="00295293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lože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k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moguć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smeta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inansijs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a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,,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’’ DOO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čiji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osnivač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Opština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dekvat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vrš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javnog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ntere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6C627040" w14:textId="77777777" w:rsidR="00295293" w:rsidRPr="009E0CF3" w:rsidRDefault="00295293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Problem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imen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17793F37" w14:textId="77777777" w:rsidR="00295293" w:rsidRPr="009E0CF3" w:rsidRDefault="00295293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Uzorc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punje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apacite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kloniš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pušt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životi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no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r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a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utalic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d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217ACD1E" w14:textId="77777777" w:rsidR="00295293" w:rsidRPr="009E0CF3" w:rsidRDefault="00295293" w:rsidP="00E1797A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je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a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knad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šte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tereću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š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7F1BAAD9" w14:textId="77777777" w:rsidR="00295293" w:rsidRPr="009E0CF3" w:rsidRDefault="00FE2EEF" w:rsidP="00323934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koli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ne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vojil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v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“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pu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valitet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či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dovolj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risni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l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3F9498BD" w14:textId="77777777" w:rsidTr="001C396C">
        <w:tc>
          <w:tcPr>
            <w:tcW w:w="9576" w:type="dxa"/>
            <w:gridSpan w:val="2"/>
            <w:shd w:val="clear" w:color="auto" w:fill="D2EAF1"/>
          </w:tcPr>
          <w:p w14:paraId="48C71617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2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i</w:t>
            </w:r>
            <w:proofErr w:type="spellEnd"/>
          </w:p>
          <w:p w14:paraId="18A742EE" w14:textId="77777777"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tiž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-    </w:t>
            </w:r>
          </w:p>
          <w:p w14:paraId="63BF5E61" w14:textId="77777777" w:rsidR="00965ED6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l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koji od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napređu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vnopravnos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</w:tc>
      </w:tr>
      <w:tr w:rsidR="00965ED6" w:rsidRPr="009E0CF3" w14:paraId="3BF5035F" w14:textId="77777777" w:rsidTr="001C396C">
        <w:tc>
          <w:tcPr>
            <w:tcW w:w="9576" w:type="dxa"/>
            <w:gridSpan w:val="2"/>
          </w:tcPr>
          <w:p w14:paraId="42B45AE9" w14:textId="77777777" w:rsidR="00965ED6" w:rsidRPr="009E0CF3" w:rsidRDefault="00EB23FF" w:rsidP="00EB23FF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lože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vo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red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bla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jer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a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viš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uć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bavl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jelat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mu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vjeri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1C1064BA" w14:textId="77777777" w:rsidR="00EB23FF" w:rsidRPr="009E0CF3" w:rsidRDefault="00EB23FF" w:rsidP="00EB23FF">
            <w:pPr>
              <w:pStyle w:val="Pasussalistom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d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naprjeđu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aavnoprav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35E975C0" w14:textId="77777777" w:rsidTr="001C396C">
        <w:tc>
          <w:tcPr>
            <w:tcW w:w="9576" w:type="dxa"/>
            <w:gridSpan w:val="2"/>
            <w:shd w:val="clear" w:color="auto" w:fill="D2EAF1"/>
          </w:tcPr>
          <w:p w14:paraId="418F1825" w14:textId="77777777"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lastRenderedPageBreak/>
              <w:t xml:space="preserve">3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</w:p>
          <w:p w14:paraId="299E2BF8" w14:textId="77777777"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št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ophoda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14:paraId="34098B7B" w14:textId="77777777"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gu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spunjav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ješav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(uvijek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zmatr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“status quo”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poručljiv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regulator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s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toj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ave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.</w:t>
            </w:r>
          </w:p>
          <w:p w14:paraId="6D38C4F9" w14:textId="77777777" w:rsidR="00965ED6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ferira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menz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;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feri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napređu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vnopravnos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:  status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eđ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c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)</w:t>
            </w:r>
          </w:p>
        </w:tc>
      </w:tr>
      <w:tr w:rsidR="00965ED6" w:rsidRPr="009E0CF3" w14:paraId="0659828E" w14:textId="77777777" w:rsidTr="001C396C">
        <w:tc>
          <w:tcPr>
            <w:tcW w:w="9576" w:type="dxa"/>
            <w:gridSpan w:val="2"/>
          </w:tcPr>
          <w:p w14:paraId="585712CD" w14:textId="77777777" w:rsidR="009E0CF3" w:rsidRDefault="009E0CF3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14:paraId="1F792A53" w14:textId="77777777" w:rsidR="00BC2F88" w:rsidRPr="009E0CF3" w:rsidRDefault="00BC2F88" w:rsidP="00E1797A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ophod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smeta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unkcionisa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3CC4EEEE" w14:textId="77777777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14:paraId="32F2313E" w14:textId="77777777"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4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nali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a</w:t>
            </w:r>
            <w:proofErr w:type="spellEnd"/>
          </w:p>
          <w:p w14:paraId="1057DF15" w14:textId="77777777"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N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g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jvjerovatn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rješenj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–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broj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zi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ga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rekt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ndirekt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1615EE04" w14:textId="77777777"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štede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azv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vred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ročit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al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nj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uzeć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?</w:t>
            </w:r>
          </w:p>
          <w:p w14:paraId="6258CA92" w14:textId="77777777"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zi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ravdava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n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vor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036028F2" w14:textId="77777777"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drž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var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ov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vred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bjeka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žiš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žiš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kuren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1B0F8097" w14:textId="77777777" w:rsidR="00965ED6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je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dministrativ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tereć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zn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arijer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71D89F14" w14:textId="77777777" w:rsidTr="001C396C">
        <w:tc>
          <w:tcPr>
            <w:tcW w:w="9576" w:type="dxa"/>
            <w:gridSpan w:val="2"/>
          </w:tcPr>
          <w:p w14:paraId="6A0F04A3" w14:textId="77777777" w:rsidR="009E0CF3" w:rsidRDefault="009E0CF3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14:paraId="5D31DBCC" w14:textId="77777777" w:rsidR="00965ED6" w:rsidRPr="009E0CF3" w:rsidRDefault="006E2C6B" w:rsidP="00004420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boljša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valite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uža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l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5CCA013E" w14:textId="77777777" w:rsidR="006E2C6B" w:rsidRPr="009E0CF3" w:rsidRDefault="006E2C6B" w:rsidP="00004420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azva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odat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vre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4C9E8316" w14:textId="77777777" w:rsidR="006E2C6B" w:rsidRPr="009E0CF3" w:rsidRDefault="006E2C6B" w:rsidP="00004420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drž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vara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ov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vred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bjeka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tič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žiš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nkuren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7817BB7B" w14:textId="77777777" w:rsidR="0034221E" w:rsidRDefault="0034221E" w:rsidP="00004420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vara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dministrativ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tereć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izn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arijer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41804B61" w14:textId="77777777" w:rsidR="009E0CF3" w:rsidRPr="009E0CF3" w:rsidRDefault="009E0CF3" w:rsidP="00004420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</w:tc>
      </w:tr>
      <w:tr w:rsidR="00965ED6" w:rsidRPr="009E0CF3" w14:paraId="3CA32B66" w14:textId="77777777" w:rsidTr="001C396C">
        <w:tc>
          <w:tcPr>
            <w:tcW w:w="9576" w:type="dxa"/>
            <w:gridSpan w:val="2"/>
            <w:shd w:val="clear" w:color="auto" w:fill="D2EAF1"/>
          </w:tcPr>
          <w:p w14:paraId="1E5BB01D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5.Procjen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a</w:t>
            </w:r>
            <w:proofErr w:type="spellEnd"/>
          </w:p>
          <w:p w14:paraId="3E80071A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reb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bezbjeđen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no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509D3D9F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obezbjeđen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ednokrat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okom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ređe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vremensk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eri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  <w:p w14:paraId="3B51DA0C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ophod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bezbijeđen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ekuć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od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plani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re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od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4E26DDAB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u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č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vis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edin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?</w:t>
            </w:r>
          </w:p>
          <w:p w14:paraId="4412C4C2" w14:textId="77777777"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Ko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encijal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korisnik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en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risni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g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ž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zrok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rav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avno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međ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ac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)</w:t>
            </w:r>
          </w:p>
          <w:p w14:paraId="1F1325F0" w14:textId="77777777" w:rsidR="00965ED6" w:rsidRPr="009E0CF3" w:rsidRDefault="00965ED6" w:rsidP="00EE45D5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</w:p>
        </w:tc>
      </w:tr>
      <w:tr w:rsidR="00965ED6" w:rsidRPr="009E0CF3" w14:paraId="6BCFF5F9" w14:textId="77777777" w:rsidTr="001C396C">
        <w:tc>
          <w:tcPr>
            <w:tcW w:w="9576" w:type="dxa"/>
            <w:gridSpan w:val="2"/>
          </w:tcPr>
          <w:p w14:paraId="5AC4BF45" w14:textId="77777777" w:rsidR="009E0CF3" w:rsidRDefault="009E0CF3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r>
              <w:rPr>
                <w:rFonts w:ascii="Arial" w:hAnsi="Arial" w:cs="Arial"/>
                <w:bCs w:val="0"/>
                <w:color w:val="365F91"/>
                <w:szCs w:val="24"/>
              </w:rPr>
              <w:lastRenderedPageBreak/>
              <w:t xml:space="preserve">- </w:t>
            </w:r>
            <w:r w:rsidR="00A8604F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</w:p>
          <w:p w14:paraId="48EAA464" w14:textId="1D35D1D6" w:rsidR="00965ED6" w:rsidRDefault="00790669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a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tpi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raživa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“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, 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redst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ve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splatil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olidarnog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p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vrše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dsk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suda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činje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aterijal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materijal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štet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izičk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ic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2024.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odi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u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iznosu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214.000,19 € i u 2025.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godini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iznosu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</w:t>
            </w:r>
            <w:bookmarkStart w:id="0" w:name="_Hlk217555090"/>
            <w:r w:rsidR="007C3F8B" w:rsidRPr="007C3F8B">
              <w:rPr>
                <w:rFonts w:ascii="Arial" w:hAnsi="Arial" w:cs="Arial"/>
                <w:bCs w:val="0"/>
                <w:color w:val="365F91"/>
                <w:szCs w:val="24"/>
                <w:lang w:val="sr-Latn-ME"/>
              </w:rPr>
              <w:t>327.875,</w:t>
            </w:r>
            <w:bookmarkEnd w:id="0"/>
            <w:r w:rsidR="007C3F8B" w:rsidRPr="007C3F8B">
              <w:rPr>
                <w:rFonts w:ascii="Arial" w:hAnsi="Arial" w:cs="Arial"/>
                <w:bCs w:val="0"/>
                <w:color w:val="365F91"/>
                <w:szCs w:val="24"/>
                <w:lang w:val="sr-Latn-ME"/>
              </w:rPr>
              <w:t>28 €</w:t>
            </w:r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6CB16080" w14:textId="77777777" w:rsidR="009E0CF3" w:rsidRPr="009E0CF3" w:rsidRDefault="009E0CF3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</w:tc>
      </w:tr>
      <w:tr w:rsidR="00965ED6" w:rsidRPr="009E0CF3" w14:paraId="78E21F20" w14:textId="77777777" w:rsidTr="001C396C">
        <w:tc>
          <w:tcPr>
            <w:tcW w:w="9576" w:type="dxa"/>
            <w:gridSpan w:val="2"/>
            <w:shd w:val="clear" w:color="auto" w:fill="D2EAF1"/>
          </w:tcPr>
          <w:p w14:paraId="241C4BD1" w14:textId="77777777"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6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</w:t>
            </w:r>
            <w:proofErr w:type="spellEnd"/>
          </w:p>
          <w:p w14:paraId="6C955C3A" w14:textId="77777777"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rišć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kster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ksperts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drš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  <w:p w14:paraId="39000BF7" w14:textId="77777777"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rup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konsultova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o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az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RI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e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a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a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.</w:t>
            </w:r>
          </w:p>
          <w:p w14:paraId="51D7D5FA" w14:textId="77777777"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stavn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druž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l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6038AA17" w14:textId="77777777" w:rsidR="00965ED6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la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ezultat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z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gest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va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ije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va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2DD624EA" w14:textId="77777777" w:rsidTr="001C396C">
        <w:tc>
          <w:tcPr>
            <w:tcW w:w="9576" w:type="dxa"/>
            <w:gridSpan w:val="2"/>
          </w:tcPr>
          <w:p w14:paraId="15D1089C" w14:textId="77777777" w:rsidR="009E0CF3" w:rsidRDefault="009E0CF3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14:paraId="0F44176D" w14:textId="77777777" w:rsidR="00790669" w:rsidRPr="009E0CF3" w:rsidRDefault="00790669" w:rsidP="009E0CF3">
            <w:pPr>
              <w:pStyle w:val="Pasussalistom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rišć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kster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ksperts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drš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42436067" w14:textId="77777777" w:rsidR="00965ED6" w:rsidRPr="009E0CF3" w:rsidRDefault="00790669" w:rsidP="00790669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stavnic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žensk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druž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il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ključ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14:paraId="789D7688" w14:textId="77777777" w:rsidTr="001C396C">
        <w:tc>
          <w:tcPr>
            <w:tcW w:w="9576" w:type="dxa"/>
            <w:gridSpan w:val="2"/>
            <w:shd w:val="clear" w:color="auto" w:fill="D2EAF1"/>
          </w:tcPr>
          <w:p w14:paraId="0B52E227" w14:textId="77777777"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7. Monitoring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aluacija</w:t>
            </w:r>
            <w:proofErr w:type="spellEnd"/>
          </w:p>
          <w:p w14:paraId="05BAAE0A" w14:textId="77777777"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encij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prepreke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14:paraId="65B36E20" w14:textId="77777777"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lav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ndikator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ima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jer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spunj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14:paraId="2F94C02E" w14:textId="77777777" w:rsidR="00965ED6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duže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z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provođ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monitoring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alu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mj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</w:tc>
      </w:tr>
      <w:tr w:rsidR="00965ED6" w:rsidRPr="009E0CF3" w14:paraId="6FFFC037" w14:textId="77777777" w:rsidTr="001C396C">
        <w:tc>
          <w:tcPr>
            <w:tcW w:w="9576" w:type="dxa"/>
            <w:gridSpan w:val="2"/>
          </w:tcPr>
          <w:p w14:paraId="4BD926BB" w14:textId="77777777" w:rsidR="009E0CF3" w:rsidRDefault="009E0CF3" w:rsidP="009E0CF3">
            <w:pPr>
              <w:autoSpaceDE w:val="0"/>
              <w:autoSpaceDN w:val="0"/>
              <w:adjustRightInd w:val="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14:paraId="64AFC05A" w14:textId="77777777" w:rsidR="00965ED6" w:rsidRPr="009E0CF3" w:rsidRDefault="00790669" w:rsidP="009E0CF3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encijal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prepreke z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t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14:paraId="45733687" w14:textId="77777777" w:rsidR="00790669" w:rsidRPr="009E0CF3" w:rsidRDefault="00790669" w:rsidP="009E0CF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Z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provođe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monitoring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vaula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kvir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v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dlež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i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dužen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adležni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organ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pra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</w:tbl>
    <w:p w14:paraId="417E02C1" w14:textId="77777777" w:rsidR="00965ED6" w:rsidRPr="009E0CF3" w:rsidRDefault="00965ED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</w:p>
    <w:p w14:paraId="1A3C7ADC" w14:textId="77777777" w:rsidR="00783E9B" w:rsidRPr="009E0CF3" w:rsidRDefault="00783E9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</w:p>
    <w:p w14:paraId="1D420E1C" w14:textId="77777777" w:rsidR="00783E9B" w:rsidRPr="009E0CF3" w:rsidRDefault="009E0CF3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  <w:r>
        <w:rPr>
          <w:rFonts w:ascii="Arial" w:hAnsi="Arial" w:cs="Arial"/>
          <w:b/>
          <w:bCs w:val="0"/>
          <w:color w:val="365F91"/>
          <w:szCs w:val="24"/>
        </w:rPr>
        <w:t xml:space="preserve"> </w:t>
      </w:r>
    </w:p>
    <w:p w14:paraId="0A2406E4" w14:textId="77777777" w:rsidR="00783E9B" w:rsidRPr="009E0CF3" w:rsidRDefault="009E0CF3" w:rsidP="009E0CF3">
      <w:pPr>
        <w:tabs>
          <w:tab w:val="left" w:pos="6420"/>
        </w:tabs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  <w:r>
        <w:rPr>
          <w:rFonts w:ascii="Arial" w:hAnsi="Arial" w:cs="Arial"/>
          <w:b/>
          <w:bCs w:val="0"/>
          <w:color w:val="365F91"/>
          <w:szCs w:val="24"/>
        </w:rPr>
        <w:tab/>
      </w:r>
    </w:p>
    <w:p w14:paraId="23290D94" w14:textId="77777777" w:rsidR="00265391" w:rsidRPr="009E0CF3" w:rsidRDefault="00801E5C" w:rsidP="009E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20"/>
        </w:tabs>
        <w:autoSpaceDE w:val="0"/>
        <w:autoSpaceDN w:val="0"/>
        <w:adjustRightInd w:val="0"/>
        <w:rPr>
          <w:rFonts w:ascii="Arial" w:hAnsi="Arial" w:cs="Arial"/>
          <w:b/>
          <w:bCs w:val="0"/>
          <w:szCs w:val="24"/>
        </w:rPr>
      </w:pPr>
      <w:r w:rsidRPr="009E0CF3">
        <w:rPr>
          <w:rFonts w:ascii="Arial" w:hAnsi="Arial" w:cs="Arial"/>
          <w:b/>
          <w:bCs w:val="0"/>
          <w:szCs w:val="24"/>
        </w:rPr>
        <w:t xml:space="preserve">Datum </w:t>
      </w:r>
      <w:proofErr w:type="spellStart"/>
      <w:r w:rsidRPr="009E0CF3">
        <w:rPr>
          <w:rFonts w:ascii="Arial" w:hAnsi="Arial" w:cs="Arial"/>
          <w:b/>
          <w:bCs w:val="0"/>
          <w:szCs w:val="24"/>
        </w:rPr>
        <w:t>i</w:t>
      </w:r>
      <w:proofErr w:type="spellEnd"/>
      <w:r w:rsidRPr="009E0CF3">
        <w:rPr>
          <w:rFonts w:ascii="Arial" w:hAnsi="Arial" w:cs="Arial"/>
          <w:b/>
          <w:bCs w:val="0"/>
          <w:szCs w:val="24"/>
        </w:rPr>
        <w:t xml:space="preserve"> </w:t>
      </w:r>
      <w:proofErr w:type="spellStart"/>
      <w:r w:rsidRPr="009E0CF3">
        <w:rPr>
          <w:rFonts w:ascii="Arial" w:hAnsi="Arial" w:cs="Arial"/>
          <w:b/>
          <w:bCs w:val="0"/>
          <w:szCs w:val="24"/>
        </w:rPr>
        <w:t>mjesto</w:t>
      </w:r>
      <w:proofErr w:type="spellEnd"/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="009E0CF3">
        <w:rPr>
          <w:rFonts w:ascii="Arial" w:hAnsi="Arial" w:cs="Arial"/>
          <w:b/>
          <w:bCs w:val="0"/>
          <w:szCs w:val="24"/>
        </w:rPr>
        <w:tab/>
        <w:t>Predsjednik:</w:t>
      </w:r>
    </w:p>
    <w:p w14:paraId="78FABBCE" w14:textId="77777777" w:rsidR="00265391" w:rsidRPr="009E0CF3" w:rsidRDefault="00801E5C" w:rsidP="00CF0F6C">
      <w:pPr>
        <w:spacing w:after="120"/>
        <w:rPr>
          <w:rFonts w:ascii="Arial" w:hAnsi="Arial" w:cs="Arial"/>
          <w:bCs w:val="0"/>
          <w:szCs w:val="24"/>
        </w:rPr>
      </w:pPr>
      <w:proofErr w:type="spellStart"/>
      <w:r w:rsidRPr="009E0CF3">
        <w:rPr>
          <w:rFonts w:ascii="Arial" w:hAnsi="Arial" w:cs="Arial"/>
          <w:bCs w:val="0"/>
          <w:szCs w:val="24"/>
        </w:rPr>
        <w:t>Nikšić</w:t>
      </w:r>
      <w:proofErr w:type="spellEnd"/>
      <w:r w:rsidRPr="009E0CF3">
        <w:rPr>
          <w:rFonts w:ascii="Arial" w:hAnsi="Arial" w:cs="Arial"/>
          <w:bCs w:val="0"/>
          <w:szCs w:val="24"/>
        </w:rPr>
        <w:t xml:space="preserve">, </w:t>
      </w:r>
      <w:r w:rsidR="00D93520" w:rsidRPr="009E0CF3">
        <w:rPr>
          <w:rFonts w:ascii="Arial" w:hAnsi="Arial" w:cs="Arial"/>
          <w:bCs w:val="0"/>
          <w:szCs w:val="24"/>
        </w:rPr>
        <w:t>2</w:t>
      </w:r>
      <w:r w:rsidR="00CF0F6C" w:rsidRPr="009E0CF3">
        <w:rPr>
          <w:rFonts w:ascii="Arial" w:hAnsi="Arial" w:cs="Arial"/>
          <w:bCs w:val="0"/>
          <w:szCs w:val="24"/>
        </w:rPr>
        <w:t>5</w:t>
      </w:r>
      <w:r w:rsidRPr="009E0CF3">
        <w:rPr>
          <w:rFonts w:ascii="Arial" w:hAnsi="Arial" w:cs="Arial"/>
          <w:bCs w:val="0"/>
          <w:szCs w:val="24"/>
        </w:rPr>
        <w:t>.</w:t>
      </w:r>
      <w:r w:rsidR="00CF0F6C" w:rsidRPr="009E0CF3">
        <w:rPr>
          <w:rFonts w:ascii="Arial" w:hAnsi="Arial" w:cs="Arial"/>
          <w:bCs w:val="0"/>
          <w:szCs w:val="24"/>
        </w:rPr>
        <w:t>12.</w:t>
      </w:r>
      <w:r w:rsidRPr="009E0CF3">
        <w:rPr>
          <w:rFonts w:ascii="Arial" w:hAnsi="Arial" w:cs="Arial"/>
          <w:bCs w:val="0"/>
          <w:szCs w:val="24"/>
        </w:rPr>
        <w:t>202</w:t>
      </w:r>
      <w:r w:rsidR="00B02062" w:rsidRPr="009E0CF3">
        <w:rPr>
          <w:rFonts w:ascii="Arial" w:hAnsi="Arial" w:cs="Arial"/>
          <w:bCs w:val="0"/>
          <w:szCs w:val="24"/>
        </w:rPr>
        <w:t>5</w:t>
      </w:r>
      <w:r w:rsidRPr="009E0CF3">
        <w:rPr>
          <w:rFonts w:ascii="Arial" w:hAnsi="Arial" w:cs="Arial"/>
          <w:bCs w:val="0"/>
          <w:szCs w:val="24"/>
        </w:rPr>
        <w:t xml:space="preserve">. </w:t>
      </w:r>
      <w:proofErr w:type="spellStart"/>
      <w:r w:rsidRPr="009E0CF3">
        <w:rPr>
          <w:rFonts w:ascii="Arial" w:hAnsi="Arial" w:cs="Arial"/>
          <w:bCs w:val="0"/>
          <w:szCs w:val="24"/>
        </w:rPr>
        <w:t>godine</w:t>
      </w:r>
      <w:proofErr w:type="spellEnd"/>
      <w:r w:rsidRPr="009E0CF3">
        <w:rPr>
          <w:rFonts w:ascii="Arial" w:hAnsi="Arial" w:cs="Arial"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="009E0CF3" w:rsidRPr="009E0CF3">
        <w:rPr>
          <w:rFonts w:ascii="Arial" w:hAnsi="Arial" w:cs="Arial"/>
          <w:bCs w:val="0"/>
          <w:szCs w:val="24"/>
        </w:rPr>
        <w:t xml:space="preserve">                                      Marko </w:t>
      </w:r>
      <w:proofErr w:type="spellStart"/>
      <w:r w:rsidR="009E0CF3" w:rsidRPr="009E0CF3">
        <w:rPr>
          <w:rFonts w:ascii="Arial" w:hAnsi="Arial" w:cs="Arial"/>
          <w:bCs w:val="0"/>
          <w:szCs w:val="24"/>
        </w:rPr>
        <w:t>Kovačević</w:t>
      </w:r>
      <w:r w:rsidR="00420379">
        <w:rPr>
          <w:rFonts w:ascii="Arial" w:hAnsi="Arial" w:cs="Arial"/>
          <w:bCs w:val="0"/>
          <w:szCs w:val="24"/>
        </w:rPr>
        <w:t>,s.r</w:t>
      </w:r>
      <w:proofErr w:type="spellEnd"/>
      <w:r w:rsidR="00420379">
        <w:rPr>
          <w:rFonts w:ascii="Arial" w:hAnsi="Arial" w:cs="Arial"/>
          <w:bCs w:val="0"/>
          <w:szCs w:val="24"/>
        </w:rPr>
        <w:t>.</w:t>
      </w:r>
    </w:p>
    <w:p w14:paraId="4603D442" w14:textId="77777777" w:rsidR="00265391" w:rsidRPr="009E0CF3" w:rsidRDefault="00265391" w:rsidP="00CF0F6C">
      <w:pPr>
        <w:spacing w:after="120"/>
        <w:rPr>
          <w:rFonts w:ascii="Arial" w:hAnsi="Arial" w:cs="Arial"/>
          <w:b/>
          <w:bCs w:val="0"/>
          <w:szCs w:val="24"/>
        </w:rPr>
      </w:pPr>
    </w:p>
    <w:p w14:paraId="1BF2BCB9" w14:textId="77777777" w:rsidR="00783E9B" w:rsidRPr="009E0CF3" w:rsidRDefault="00265391" w:rsidP="009E0CF3">
      <w:pPr>
        <w:spacing w:after="120"/>
        <w:rPr>
          <w:rFonts w:ascii="Arial" w:hAnsi="Arial" w:cs="Arial"/>
          <w:bCs w:val="0"/>
          <w:szCs w:val="24"/>
        </w:rPr>
      </w:pPr>
      <w:r w:rsidRPr="009E0CF3">
        <w:rPr>
          <w:rFonts w:ascii="Arial" w:hAnsi="Arial" w:cs="Arial"/>
          <w:b/>
          <w:bCs w:val="0"/>
          <w:szCs w:val="24"/>
        </w:rPr>
        <w:t xml:space="preserve">                                                                                                                                </w:t>
      </w:r>
    </w:p>
    <w:p w14:paraId="4A3EC964" w14:textId="77777777" w:rsidR="00783E9B" w:rsidRPr="007341A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14:paraId="65C0E668" w14:textId="77777777" w:rsidR="00783E9B" w:rsidRPr="007341A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sectPr w:rsidR="00783E9B" w:rsidRPr="007341AB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98611" w14:textId="77777777" w:rsidR="00F533EF" w:rsidRDefault="00F533EF" w:rsidP="00BA7396">
      <w:r>
        <w:separator/>
      </w:r>
    </w:p>
  </w:endnote>
  <w:endnote w:type="continuationSeparator" w:id="0">
    <w:p w14:paraId="5FF56CCC" w14:textId="77777777" w:rsidR="00F533EF" w:rsidRDefault="00F533EF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19A39" w14:textId="77777777" w:rsidR="00F533EF" w:rsidRDefault="00F533EF" w:rsidP="00BA7396">
      <w:r>
        <w:separator/>
      </w:r>
    </w:p>
  </w:footnote>
  <w:footnote w:type="continuationSeparator" w:id="0">
    <w:p w14:paraId="62938D0F" w14:textId="77777777" w:rsidR="00F533EF" w:rsidRDefault="00F533EF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Naslov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C61260F"/>
    <w:multiLevelType w:val="hybridMultilevel"/>
    <w:tmpl w:val="4D12247E"/>
    <w:lvl w:ilvl="0" w:tplc="F2347BC2">
      <w:start w:val="2"/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5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04420"/>
    <w:rsid w:val="000114B5"/>
    <w:rsid w:val="000320E5"/>
    <w:rsid w:val="00047744"/>
    <w:rsid w:val="000511F0"/>
    <w:rsid w:val="000537D0"/>
    <w:rsid w:val="000629D8"/>
    <w:rsid w:val="00067FCF"/>
    <w:rsid w:val="000716AC"/>
    <w:rsid w:val="00075306"/>
    <w:rsid w:val="00076493"/>
    <w:rsid w:val="00090EE2"/>
    <w:rsid w:val="00091549"/>
    <w:rsid w:val="000A0E5C"/>
    <w:rsid w:val="000A2571"/>
    <w:rsid w:val="000B0D6B"/>
    <w:rsid w:val="000C61A3"/>
    <w:rsid w:val="000E5392"/>
    <w:rsid w:val="000E67F7"/>
    <w:rsid w:val="000E7E95"/>
    <w:rsid w:val="000F2F9F"/>
    <w:rsid w:val="00101C4D"/>
    <w:rsid w:val="00131E2B"/>
    <w:rsid w:val="001341FF"/>
    <w:rsid w:val="00136E1D"/>
    <w:rsid w:val="00137780"/>
    <w:rsid w:val="00140462"/>
    <w:rsid w:val="0015160F"/>
    <w:rsid w:val="00154647"/>
    <w:rsid w:val="00162BB1"/>
    <w:rsid w:val="00173E11"/>
    <w:rsid w:val="00190FC3"/>
    <w:rsid w:val="001A7652"/>
    <w:rsid w:val="001A77E0"/>
    <w:rsid w:val="001B6959"/>
    <w:rsid w:val="001C396C"/>
    <w:rsid w:val="001C7348"/>
    <w:rsid w:val="001D0BF0"/>
    <w:rsid w:val="001D1B41"/>
    <w:rsid w:val="001D40E5"/>
    <w:rsid w:val="001E1794"/>
    <w:rsid w:val="001E404C"/>
    <w:rsid w:val="001F0735"/>
    <w:rsid w:val="001F344E"/>
    <w:rsid w:val="001F468A"/>
    <w:rsid w:val="002072BA"/>
    <w:rsid w:val="00213B61"/>
    <w:rsid w:val="00213DB7"/>
    <w:rsid w:val="0022168B"/>
    <w:rsid w:val="002354D9"/>
    <w:rsid w:val="00235BF5"/>
    <w:rsid w:val="002409DB"/>
    <w:rsid w:val="00265391"/>
    <w:rsid w:val="00267C7D"/>
    <w:rsid w:val="00275EC1"/>
    <w:rsid w:val="00282840"/>
    <w:rsid w:val="00284A91"/>
    <w:rsid w:val="00294662"/>
    <w:rsid w:val="00295023"/>
    <w:rsid w:val="00295293"/>
    <w:rsid w:val="002A0471"/>
    <w:rsid w:val="002A0BB3"/>
    <w:rsid w:val="002A6869"/>
    <w:rsid w:val="002B6CE5"/>
    <w:rsid w:val="002D052E"/>
    <w:rsid w:val="002E68EC"/>
    <w:rsid w:val="002E6FB6"/>
    <w:rsid w:val="002E7569"/>
    <w:rsid w:val="002F245A"/>
    <w:rsid w:val="002F2EF1"/>
    <w:rsid w:val="003060D5"/>
    <w:rsid w:val="00310915"/>
    <w:rsid w:val="00320045"/>
    <w:rsid w:val="00322389"/>
    <w:rsid w:val="00323934"/>
    <w:rsid w:val="00334014"/>
    <w:rsid w:val="0034221E"/>
    <w:rsid w:val="00357476"/>
    <w:rsid w:val="00375C68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0379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C75DD"/>
    <w:rsid w:val="004E074A"/>
    <w:rsid w:val="004E1351"/>
    <w:rsid w:val="004E5CED"/>
    <w:rsid w:val="004E62DC"/>
    <w:rsid w:val="004F4F9C"/>
    <w:rsid w:val="00504237"/>
    <w:rsid w:val="00505057"/>
    <w:rsid w:val="0053522B"/>
    <w:rsid w:val="0054756C"/>
    <w:rsid w:val="00551183"/>
    <w:rsid w:val="005602EB"/>
    <w:rsid w:val="005640A8"/>
    <w:rsid w:val="00565C76"/>
    <w:rsid w:val="00565E43"/>
    <w:rsid w:val="005805F3"/>
    <w:rsid w:val="00582F96"/>
    <w:rsid w:val="005879C0"/>
    <w:rsid w:val="005A05A7"/>
    <w:rsid w:val="005A0A84"/>
    <w:rsid w:val="005A0F92"/>
    <w:rsid w:val="005A3E04"/>
    <w:rsid w:val="005A59C7"/>
    <w:rsid w:val="005A61B1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37622"/>
    <w:rsid w:val="00641779"/>
    <w:rsid w:val="00642C20"/>
    <w:rsid w:val="0064545D"/>
    <w:rsid w:val="00646604"/>
    <w:rsid w:val="006466F3"/>
    <w:rsid w:val="00652E4B"/>
    <w:rsid w:val="00656C7A"/>
    <w:rsid w:val="006710AA"/>
    <w:rsid w:val="00673F68"/>
    <w:rsid w:val="0067466D"/>
    <w:rsid w:val="00681033"/>
    <w:rsid w:val="00681DE1"/>
    <w:rsid w:val="0068252E"/>
    <w:rsid w:val="006A1B2C"/>
    <w:rsid w:val="006A3B25"/>
    <w:rsid w:val="006A3B76"/>
    <w:rsid w:val="006B4020"/>
    <w:rsid w:val="006C2C00"/>
    <w:rsid w:val="006C4F93"/>
    <w:rsid w:val="006D0461"/>
    <w:rsid w:val="006E2C6B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26761"/>
    <w:rsid w:val="00733149"/>
    <w:rsid w:val="007341AB"/>
    <w:rsid w:val="00734E60"/>
    <w:rsid w:val="00736E8D"/>
    <w:rsid w:val="00741A35"/>
    <w:rsid w:val="00742C9B"/>
    <w:rsid w:val="007449AA"/>
    <w:rsid w:val="0075234A"/>
    <w:rsid w:val="00770C14"/>
    <w:rsid w:val="00774EF9"/>
    <w:rsid w:val="00783E9B"/>
    <w:rsid w:val="00787691"/>
    <w:rsid w:val="00790669"/>
    <w:rsid w:val="007A1C7D"/>
    <w:rsid w:val="007A1FF1"/>
    <w:rsid w:val="007B7917"/>
    <w:rsid w:val="007C12EB"/>
    <w:rsid w:val="007C183A"/>
    <w:rsid w:val="007C2657"/>
    <w:rsid w:val="007C3F8B"/>
    <w:rsid w:val="007D05DC"/>
    <w:rsid w:val="007E0C15"/>
    <w:rsid w:val="007E7A1D"/>
    <w:rsid w:val="007F5D32"/>
    <w:rsid w:val="00801E5C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48D4"/>
    <w:rsid w:val="0085762A"/>
    <w:rsid w:val="00870FF1"/>
    <w:rsid w:val="00871235"/>
    <w:rsid w:val="008715CE"/>
    <w:rsid w:val="0087699A"/>
    <w:rsid w:val="00880C3C"/>
    <w:rsid w:val="008A2781"/>
    <w:rsid w:val="008B09E9"/>
    <w:rsid w:val="008C0535"/>
    <w:rsid w:val="008C5160"/>
    <w:rsid w:val="008C7BCD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74EB"/>
    <w:rsid w:val="0098762A"/>
    <w:rsid w:val="009B1415"/>
    <w:rsid w:val="009C120E"/>
    <w:rsid w:val="009C5F23"/>
    <w:rsid w:val="009E0CF3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65F9"/>
    <w:rsid w:val="00A36EAC"/>
    <w:rsid w:val="00A45D87"/>
    <w:rsid w:val="00A5028C"/>
    <w:rsid w:val="00A630E0"/>
    <w:rsid w:val="00A71595"/>
    <w:rsid w:val="00A8604F"/>
    <w:rsid w:val="00A94D00"/>
    <w:rsid w:val="00AA117E"/>
    <w:rsid w:val="00AB6698"/>
    <w:rsid w:val="00AC6578"/>
    <w:rsid w:val="00AD100C"/>
    <w:rsid w:val="00AD48A3"/>
    <w:rsid w:val="00AE176B"/>
    <w:rsid w:val="00B02062"/>
    <w:rsid w:val="00B07AE4"/>
    <w:rsid w:val="00B2254B"/>
    <w:rsid w:val="00B2646E"/>
    <w:rsid w:val="00B27126"/>
    <w:rsid w:val="00B314B1"/>
    <w:rsid w:val="00B40AA1"/>
    <w:rsid w:val="00B535B4"/>
    <w:rsid w:val="00B6374B"/>
    <w:rsid w:val="00B7089B"/>
    <w:rsid w:val="00BA7396"/>
    <w:rsid w:val="00BA7707"/>
    <w:rsid w:val="00BA7877"/>
    <w:rsid w:val="00BB0535"/>
    <w:rsid w:val="00BB568E"/>
    <w:rsid w:val="00BC05CB"/>
    <w:rsid w:val="00BC13D5"/>
    <w:rsid w:val="00BC2F88"/>
    <w:rsid w:val="00BD4282"/>
    <w:rsid w:val="00BE11B9"/>
    <w:rsid w:val="00BE1A68"/>
    <w:rsid w:val="00BF3A3D"/>
    <w:rsid w:val="00BF4B19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1723"/>
    <w:rsid w:val="00C96017"/>
    <w:rsid w:val="00CB3C75"/>
    <w:rsid w:val="00CC3357"/>
    <w:rsid w:val="00CC63BD"/>
    <w:rsid w:val="00CE137D"/>
    <w:rsid w:val="00CE24B1"/>
    <w:rsid w:val="00CE4CB1"/>
    <w:rsid w:val="00CE7B78"/>
    <w:rsid w:val="00CF0F6C"/>
    <w:rsid w:val="00CF7BA6"/>
    <w:rsid w:val="00D06D2A"/>
    <w:rsid w:val="00D25692"/>
    <w:rsid w:val="00D27C82"/>
    <w:rsid w:val="00D40D6E"/>
    <w:rsid w:val="00D4308A"/>
    <w:rsid w:val="00D507B0"/>
    <w:rsid w:val="00D517C3"/>
    <w:rsid w:val="00D54C1C"/>
    <w:rsid w:val="00D55410"/>
    <w:rsid w:val="00D56800"/>
    <w:rsid w:val="00D7454E"/>
    <w:rsid w:val="00D74DB1"/>
    <w:rsid w:val="00D87CB1"/>
    <w:rsid w:val="00D93520"/>
    <w:rsid w:val="00DA2BD7"/>
    <w:rsid w:val="00DA428F"/>
    <w:rsid w:val="00DB629C"/>
    <w:rsid w:val="00DD04AC"/>
    <w:rsid w:val="00DD2A58"/>
    <w:rsid w:val="00DF5EA1"/>
    <w:rsid w:val="00E02430"/>
    <w:rsid w:val="00E1797A"/>
    <w:rsid w:val="00E32B34"/>
    <w:rsid w:val="00E33824"/>
    <w:rsid w:val="00E3478E"/>
    <w:rsid w:val="00E40F49"/>
    <w:rsid w:val="00E453B5"/>
    <w:rsid w:val="00E51248"/>
    <w:rsid w:val="00E61671"/>
    <w:rsid w:val="00E64C22"/>
    <w:rsid w:val="00E721E9"/>
    <w:rsid w:val="00E72BA0"/>
    <w:rsid w:val="00E7566F"/>
    <w:rsid w:val="00E96B7B"/>
    <w:rsid w:val="00E97092"/>
    <w:rsid w:val="00EB23FF"/>
    <w:rsid w:val="00ED0AF4"/>
    <w:rsid w:val="00ED0F74"/>
    <w:rsid w:val="00ED4766"/>
    <w:rsid w:val="00EE45D5"/>
    <w:rsid w:val="00F20105"/>
    <w:rsid w:val="00F30602"/>
    <w:rsid w:val="00F33E13"/>
    <w:rsid w:val="00F533EF"/>
    <w:rsid w:val="00F5771C"/>
    <w:rsid w:val="00F708B3"/>
    <w:rsid w:val="00F72683"/>
    <w:rsid w:val="00F7433F"/>
    <w:rsid w:val="00F829CD"/>
    <w:rsid w:val="00F83E6A"/>
    <w:rsid w:val="00F92414"/>
    <w:rsid w:val="00F9468E"/>
    <w:rsid w:val="00FA6229"/>
    <w:rsid w:val="00FB6BD5"/>
    <w:rsid w:val="00FB7CBA"/>
    <w:rsid w:val="00FC0D69"/>
    <w:rsid w:val="00FC4295"/>
    <w:rsid w:val="00FD3D27"/>
    <w:rsid w:val="00FD4D4B"/>
    <w:rsid w:val="00FE0571"/>
    <w:rsid w:val="00FE2EEF"/>
    <w:rsid w:val="00FE68B7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45FE86"/>
  <w15:docId w15:val="{AECAED4D-6C27-47CE-8E52-DCA086F2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Naslov2">
    <w:name w:val="heading 2"/>
    <w:basedOn w:val="Normal"/>
    <w:next w:val="Normal"/>
    <w:link w:val="Naslov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Podrazumevanifontpasusa">
    <w:name w:val="Default Paragraph Font"/>
    <w:uiPriority w:val="1"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2Char">
    <w:name w:val="Naslov 2 Char"/>
    <w:basedOn w:val="Podrazumevanifontpasusa"/>
    <w:link w:val="Naslov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Tekstfusnote">
    <w:name w:val="footnote text"/>
    <w:basedOn w:val="Normal"/>
    <w:link w:val="Tekstfusnote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Referencafusnote">
    <w:name w:val="footnote reference"/>
    <w:basedOn w:val="Podrazumevanifontpasusa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Pasussalistom">
    <w:name w:val="List Paragraph"/>
    <w:basedOn w:val="Normal"/>
    <w:uiPriority w:val="34"/>
    <w:qFormat/>
    <w:rsid w:val="00BA7396"/>
    <w:pPr>
      <w:ind w:left="720"/>
    </w:pPr>
  </w:style>
  <w:style w:type="table" w:styleId="Koordinatnamreatabele">
    <w:name w:val="Table Grid"/>
    <w:basedOn w:val="Normalnatabela"/>
    <w:uiPriority w:val="99"/>
    <w:rsid w:val="008322D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Podrazumevanifontpasusa"/>
    <w:uiPriority w:val="99"/>
    <w:rsid w:val="005F03ED"/>
    <w:rPr>
      <w:rFonts w:ascii="Arial" w:hAnsi="Arial" w:cs="Arial"/>
      <w:vanish/>
      <w:sz w:val="18"/>
      <w:szCs w:val="18"/>
    </w:rPr>
  </w:style>
  <w:style w:type="table" w:styleId="Svetlakoordinatnamreanaglaavanje5">
    <w:name w:val="Light Grid Accent 5"/>
    <w:basedOn w:val="Normalnatabela"/>
    <w:uiPriority w:val="99"/>
    <w:rsid w:val="000511F0"/>
    <w:rPr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Tekstubaloniu">
    <w:name w:val="Balloon Text"/>
    <w:basedOn w:val="Normal"/>
    <w:link w:val="Tekstubaloniu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Referencakomentara">
    <w:name w:val="annotation reference"/>
    <w:basedOn w:val="Podrazumevanifontpasusa"/>
    <w:uiPriority w:val="99"/>
    <w:semiHidden/>
    <w:rsid w:val="001D0BF0"/>
    <w:rPr>
      <w:rFonts w:cs="Times New Roman"/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1D0BF0"/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rsid w:val="001D0BF0"/>
    <w:rPr>
      <w:b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5CABC-1961-4A98-873B-AA103C98A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Vesko Pejak</cp:lastModifiedBy>
  <cp:revision>4</cp:revision>
  <cp:lastPrinted>2025-12-25T14:05:00Z</cp:lastPrinted>
  <dcterms:created xsi:type="dcterms:W3CDTF">2025-12-25T14:23:00Z</dcterms:created>
  <dcterms:modified xsi:type="dcterms:W3CDTF">2026-01-23T09:19:00Z</dcterms:modified>
</cp:coreProperties>
</file>